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6048082, 0.24912385, 0.12480888, -0.46914039, 0.87306658, -...</w:t>
      </w:r>
      <w:r>
        <w:br/>
      </w:r>
      <w:r>
        <w:rPr>
          <w:rStyle w:val="VerbatimChar"/>
        </w:rPr>
        <w:t xml:space="preserve">## $ Mn   &lt;dbl&gt; 0.35014917, 0.40167424, 0.88343360, -0.58760702, 0.45062305, -...</w:t>
      </w:r>
      <w:r>
        <w:br/>
      </w:r>
      <w:r>
        <w:rPr>
          <w:rStyle w:val="VerbatimChar"/>
        </w:rPr>
        <w:t xml:space="preserve">## $ Fe   &lt;dbl&gt; 0.16177825, 0.11814247, 0.34377004, -0.49264733, 0.71737017, -...</w:t>
      </w:r>
      <w:r>
        <w:br/>
      </w:r>
      <w:r>
        <w:rPr>
          <w:rStyle w:val="VerbatimChar"/>
        </w:rPr>
        <w:t xml:space="preserve">## $ Cu   &lt;dbl&gt; 0.47734056, 0.47734056, 0.35481062, 0.04848577, 0.72240044, -0...</w:t>
      </w:r>
      <w:r>
        <w:br/>
      </w:r>
      <w:r>
        <w:rPr>
          <w:rStyle w:val="VerbatimChar"/>
        </w:rPr>
        <w:t xml:space="preserve">## $ Zn   &lt;dbl&gt; 1.4150105, -0.2416698, 2.3967469, -0.4871039, 0.1264814, -0.85...</w:t>
      </w:r>
      <w:r>
        <w:br/>
      </w:r>
      <w:r>
        <w:rPr>
          <w:rStyle w:val="VerbatimChar"/>
        </w:rPr>
        <w:t xml:space="preserve">## $ Sr   &lt;dbl&gt; -0.163489387, 0.023169208, -0.107057719, 0.053555491, 0.214168...</w:t>
      </w:r>
      <w:r>
        <w:br/>
      </w:r>
      <w:r>
        <w:rPr>
          <w:rStyle w:val="VerbatimChar"/>
        </w:rPr>
        <w:t xml:space="preserve">## $ Zr   &lt;dbl&gt; -0.46189040, 0.07601448, -0.07237307, 0.24295048, 0.52117715, ...</w:t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 xml:space="preserve">## [46] "AY-50" "AY-51" "AY-52" "AY-53" "AY-54" "AY-6"  "AY-7"  "AY-8"  "AY-9"</w:t>
      </w:r>
    </w:p>
    <w:p>
      <w:pPr>
        <w:pStyle w:val="SourceCode"/>
      </w:pPr>
      <w:r>
        <w:rPr>
          <w:rStyle w:val="VerbatimChar"/>
        </w:rPr>
        <w:t xml:space="preserve">## [1] "Area" "Ti"   "Mn"   "Fe"   "Cu"   "Zn"   "Sr"   "Zr"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Ti &lt;dbl&gt; 0.06048082, 0.24912385, 0.12480888, -0.46914039, 0.87306658, -0....</w:t>
      </w:r>
      <w:r>
        <w:br/>
      </w:r>
      <w:r>
        <w:rPr>
          <w:rStyle w:val="VerbatimChar"/>
        </w:rPr>
        <w:t xml:space="preserve">## $ Mn &lt;dbl&gt; 0.35014917, 0.40167424, 0.88343360, -0.58760702, 0.45062305, -0....</w:t>
      </w:r>
      <w:r>
        <w:br/>
      </w:r>
      <w:r>
        <w:rPr>
          <w:rStyle w:val="VerbatimChar"/>
        </w:rPr>
        <w:t xml:space="preserve">## $ Fe &lt;dbl&gt; 0.16177825, 0.11814247, 0.34377004, -0.49264733, 0.71737017, -0....</w:t>
      </w:r>
      <w:r>
        <w:br/>
      </w:r>
      <w:r>
        <w:rPr>
          <w:rStyle w:val="VerbatimChar"/>
        </w:rPr>
        <w:t xml:space="preserve">## $ Cu &lt;dbl&gt; 0.47734056, 0.47734056, 0.35481062, 0.04848577, 0.72240044, -0.0...</w:t>
      </w:r>
      <w:r>
        <w:br/>
      </w:r>
      <w:r>
        <w:rPr>
          <w:rStyle w:val="VerbatimChar"/>
        </w:rPr>
        <w:t xml:space="preserve">## $ Zn &lt;dbl&gt; 1.4150105, -0.2416698, 2.3967469, -0.4871039, 0.1264814, -0.8552...</w:t>
      </w:r>
      <w:r>
        <w:br/>
      </w:r>
      <w:r>
        <w:rPr>
          <w:rStyle w:val="VerbatimChar"/>
        </w:rPr>
        <w:t xml:space="preserve">## $ Sr &lt;dbl&gt; -0.163489387, 0.023169208, -0.107057719, 0.053555491, 0.21416870...</w:t>
      </w:r>
      <w:r>
        <w:br/>
      </w:r>
      <w:r>
        <w:rPr>
          <w:rStyle w:val="VerbatimChar"/>
        </w:rPr>
        <w:t xml:space="preserve">## $ Zr &lt;dbl&gt; -0.46189040, 0.07601448, -0.07237307, 0.24295048, 0.52117715, -1...</w:t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 xml:space="preserve">## [46] "AY-50" "AY-51" "AY-52" "AY-53" "AY-54" "AY-6"  "AY-7"  "AY-8"  "AY-9"</w:t>
      </w:r>
    </w:p>
    <w:p>
      <w:pPr>
        <w:pStyle w:val="SourceCode"/>
      </w:pPr>
      <w:r>
        <w:rPr>
          <w:rStyle w:val="VerbatimChar"/>
        </w:rPr>
        <w:t xml:space="preserve">## [1] "Ti" "Mn" "Fe" "Cu" "Zn" "Sr" "Z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261 1.1229 0.56279 0.52610 0.37407 0.26036 0.25355</w:t>
      </w:r>
      <w:r>
        <w:br/>
      </w:r>
      <w:r>
        <w:rPr>
          <w:rStyle w:val="VerbatimChar"/>
        </w:rPr>
        <w:t xml:space="preserve">## Proportion of Variance 0.5543 0.2643 0.06639 0.05802 0.02933 0.01421 0.01348</w:t>
      </w:r>
      <w:r>
        <w:br/>
      </w:r>
      <w:r>
        <w:rPr>
          <w:rStyle w:val="VerbatimChar"/>
        </w:rPr>
        <w:t xml:space="preserve">## Cumulative Proportion  0.5543 0.8186 0.88496 0.94298 0.97231 0.98652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7669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261 1.1229 0.56279 0.52610 0.37407 0.26036 0.25355</w:t>
      </w:r>
      <w:r>
        <w:br/>
      </w:r>
      <w:r>
        <w:rPr>
          <w:rStyle w:val="VerbatimChar"/>
        </w:rPr>
        <w:t xml:space="preserve">## Proportion of Variance 0.5543 0.2643 0.06639 0.05802 0.02933 0.01421 0.01348</w:t>
      </w:r>
      <w:r>
        <w:br/>
      </w:r>
      <w:r>
        <w:rPr>
          <w:rStyle w:val="VerbatimChar"/>
        </w:rPr>
        <w:t xml:space="preserve">## Cumulative Proportion  0.5543 0.8186 0.88496 0.94298 0.97231 0.98652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 xml:space="preserve">## [46] "AY-50" "AY-51" "AY-52" "AY-53" "AY-54" "AY-6"  "AY-7"  "AY-8"  "AY-9"</w:t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5"  "AY-50" "AY-51" "AY-52" "AY-53" "AY-54" "AY-6"  "AY-7" </w:t>
      </w:r>
      <w:r>
        <w:br/>
      </w:r>
      <w:r>
        <w:rPr>
          <w:rStyle w:val="VerbatimChar"/>
        </w:rPr>
        <w:t xml:space="preserve">## [46] "AY-8"  "AY-9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4238 0.6107 0.53717 0.35983 0.31484 0.17781 0.11267</w:t>
      </w:r>
      <w:r>
        <w:br/>
      </w:r>
      <w:r>
        <w:rPr>
          <w:rStyle w:val="VerbatimChar"/>
        </w:rPr>
        <w:t xml:space="preserve">## Proportion of Variance 0.6845 0.1259 0.09743 0.04372 0.03347 0.01068 0.00429</w:t>
      </w:r>
      <w:r>
        <w:br/>
      </w:r>
      <w:r>
        <w:rPr>
          <w:rStyle w:val="VerbatimChar"/>
        </w:rPr>
        <w:t xml:space="preserve">## Cumulative Proportion  0.6845 0.8104 0.90785 0.95157 0.98504 0.99571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23T22:51:35Z</dcterms:created>
  <dcterms:modified xsi:type="dcterms:W3CDTF">2021-02-23T22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